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a00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9d43e8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d1327f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13:49:37Z</dcterms:created>
  <dcterms:modified xsi:type="dcterms:W3CDTF">2022-01-06T13:49:37Z</dcterms:modified>
</cp:coreProperties>
</file>